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Универсальность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Масштабируемость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роботов</w:t>
      </w:r>
      <w:proofErr w:type="spellEnd"/>
      <w:r w:rsidRPr="00B84D37">
        <w:t xml:space="preserve">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Общее</w:t>
      </w:r>
      <w:proofErr w:type="spellEnd"/>
      <w:r w:rsidRPr="00B84D37">
        <w:t xml:space="preserve"> </w:t>
      </w: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итераций</w:t>
      </w:r>
      <w:proofErr w:type="spellEnd"/>
      <w:r w:rsidRPr="00B84D37">
        <w:t xml:space="preserve">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Параметр</w:t>
      </w:r>
      <w:proofErr w:type="spellEnd"/>
      <w:r w:rsidRPr="00B84D37">
        <w:t xml:space="preserve">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Размер</w:t>
      </w:r>
      <w:proofErr w:type="spellEnd"/>
      <w:r w:rsidRPr="00B84D37">
        <w:t xml:space="preserve"> </w:t>
      </w:r>
      <w:proofErr w:type="spellStart"/>
      <w:r w:rsidRPr="00B84D37">
        <w:t>шага</w:t>
      </w:r>
      <w:proofErr w:type="spellEnd"/>
      <w:r w:rsidRPr="00B84D37">
        <w:t xml:space="preserve">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proofErr w:type="spellStart"/>
      <w:r w:rsidRPr="00B84D37">
        <w:rPr>
          <w:color w:val="auto"/>
        </w:rPr>
        <w:t>Вы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proofErr w:type="gramStart"/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>Введём обозначение</w:t>
      </w:r>
      <w:proofErr w:type="gramStart"/>
      <w:r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</w:t>
      </w:r>
      <w:proofErr w:type="gramEnd"/>
      <w:r w:rsidR="005A459D" w:rsidRPr="00B84D37">
        <w:rPr>
          <w:lang w:val="ru-RU"/>
        </w:rPr>
        <w:t xml:space="preserve">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</w:t>
      </w:r>
      <w:proofErr w:type="gramStart"/>
      <w:r w:rsidR="005A459D" w:rsidRPr="00B84D37">
        <w:rPr>
          <w:lang w:val="ru-RU"/>
        </w:rPr>
        <w:t>вектора-столбца</w:t>
      </w:r>
      <w:proofErr w:type="gramEnd"/>
      <w:r w:rsidR="005A459D" w:rsidRPr="00B84D37">
        <w:rPr>
          <w:lang w:val="ru-RU"/>
        </w:rPr>
        <w:t xml:space="preserve">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 xml:space="preserve">.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</w:t>
      </w:r>
      <w:r w:rsidR="00B4589B">
        <w:rPr>
          <w:lang w:val="ru-RU"/>
        </w:rPr>
        <w:t xml:space="preserve">используется значение элемен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bookmarkStart w:id="17" w:name="_GoBack"/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векторами-столбцами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bookmarkEnd w:id="17"/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>данное значение записывается в</w:t>
      </w:r>
      <w:proofErr w:type="gramStart"/>
      <w:r w:rsidR="001F08A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proofErr w:type="gramEnd"/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</w:t>
      </w:r>
      <w:r w:rsidR="005A459D" w:rsidRPr="00B84D37">
        <w:rPr>
          <w:lang w:val="ru-RU"/>
        </w:rPr>
        <w:lastRenderedPageBreak/>
        <w:t xml:space="preserve">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bSup>
          <m:sSub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A</w:t>
      </w:r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r>
          <w:rPr>
            <w:rFonts w:ascii="Cambria Math" w:hAnsi="Cambria Math"/>
            <w:color w:val="000000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L</w:t>
      </w:r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w:r w:rsidRPr="00B84D37">
        <w:t>L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w:r w:rsidRPr="00B84D37">
        <w:t>L</w:t>
      </w:r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 xml:space="preserve">, при 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proofErr w:type="gramStart"/>
      <w:r w:rsidRPr="00B84D37">
        <w:t>for</w:t>
      </w:r>
      <w:proofErr w:type="gramEnd"/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proofErr w:type="gramStart"/>
      <w:r w:rsidRPr="00B84D37">
        <w:t>for</w:t>
      </w:r>
      <w:proofErr w:type="gramEnd"/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Pr="008D7509" w:rsidRDefault="00FD7B17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</w:t>
      </w:r>
      <w:proofErr w:type="gramStart"/>
      <w:r w:rsidR="005A459D" w:rsidRPr="008D7509">
        <w:t>=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>=0</w:t>
      </w:r>
      <w:proofErr w:type="gramStart"/>
      <w:r w:rsidRPr="008D7509">
        <w:t>, ...,</w:t>
      </w:r>
      <w:proofErr w:type="gramEnd"/>
      <w:r w:rsidRPr="008D7509">
        <w:t xml:space="preserve">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proofErr w:type="gramStart"/>
      <w:r w:rsidRPr="00695AB9">
        <w:t>end</w:t>
      </w:r>
      <w:proofErr w:type="gramEnd"/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proofErr w:type="gramStart"/>
      <w:r w:rsidRPr="00695AB9">
        <w:t>result</w:t>
      </w:r>
      <w:proofErr w:type="gramEnd"/>
      <w:r w:rsidRPr="00695AB9">
        <w:t>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-1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FD7B17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FD7B17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FD7B17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proofErr w:type="spellStart"/>
      <w:r w:rsidRPr="00B84D37">
        <w:rPr>
          <w:color w:val="auto"/>
        </w:rPr>
        <w:t>Списо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Jing Dong, Erik Nelson, Vadim </w:t>
      </w:r>
      <w:proofErr w:type="spellStart"/>
      <w:r w:rsidRPr="00B84D37">
        <w:t>Indelman</w:t>
      </w:r>
      <w:proofErr w:type="spellEnd"/>
      <w:r w:rsidRPr="00B84D37">
        <w:t xml:space="preserve">, Nathan Michael, Frank </w:t>
      </w:r>
      <w:proofErr w:type="spellStart"/>
      <w:r w:rsidRPr="00B84D37">
        <w:t>Dellaert</w:t>
      </w:r>
      <w:proofErr w:type="spellEnd"/>
      <w:r w:rsidRPr="00B84D37">
        <w:t>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Rosario </w:t>
      </w:r>
      <w:proofErr w:type="spellStart"/>
      <w:r w:rsidRPr="00B84D37">
        <w:t>Aragues</w:t>
      </w:r>
      <w:proofErr w:type="spellEnd"/>
      <w:r w:rsidRPr="00B84D37">
        <w:t xml:space="preserve">, Jorge Cortes, Carlos </w:t>
      </w:r>
      <w:proofErr w:type="spellStart"/>
      <w:r w:rsidRPr="00B84D37">
        <w:t>Sagues</w:t>
      </w:r>
      <w:proofErr w:type="spellEnd"/>
      <w:r w:rsidRPr="00B84D37">
        <w:t>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314476"/>
    <w:rsid w:val="00481D7F"/>
    <w:rsid w:val="004E29B3"/>
    <w:rsid w:val="00590D07"/>
    <w:rsid w:val="005A459D"/>
    <w:rsid w:val="00695AB9"/>
    <w:rsid w:val="006E011F"/>
    <w:rsid w:val="00784D58"/>
    <w:rsid w:val="007A3536"/>
    <w:rsid w:val="008C68CC"/>
    <w:rsid w:val="008D6863"/>
    <w:rsid w:val="008D7509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97</cp:revision>
  <dcterms:created xsi:type="dcterms:W3CDTF">2018-01-28T12:28:00Z</dcterms:created>
  <dcterms:modified xsi:type="dcterms:W3CDTF">2018-02-03T14:35:00Z</dcterms:modified>
</cp:coreProperties>
</file>